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7CEC9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5844D839" w14:textId="77777777" w:rsidR="00F01211" w:rsidRDefault="00F01211" w:rsidP="00F01211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</w:p>
    <w:p w14:paraId="6427EF6D" w14:textId="412991ED" w:rsidR="00E447A4" w:rsidRPr="00703B29" w:rsidRDefault="00DD0C04" w:rsidP="00F01211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 -</w:t>
      </w:r>
      <w:r w:rsidR="00B644BC">
        <w:rPr>
          <w:rFonts w:cs="Arial"/>
          <w:sz w:val="20"/>
        </w:rPr>
        <w:t xml:space="preserve"> </w:t>
      </w:r>
      <w:r>
        <w:rPr>
          <w:rFonts w:cs="Arial"/>
          <w:sz w:val="20"/>
        </w:rPr>
        <w:t>Negative Control</w:t>
      </w:r>
      <w:r w:rsidR="00E447A4" w:rsidRPr="00703B29">
        <w:rPr>
          <w:rFonts w:cs="Arial"/>
          <w:sz w:val="20"/>
        </w:rPr>
        <w:t xml:space="preserve"> (</w:t>
      </w:r>
      <w:r w:rsidR="00E447A4">
        <w:rPr>
          <w:rFonts w:cs="Arial"/>
          <w:sz w:val="20"/>
        </w:rPr>
        <w:t>10</w:t>
      </w:r>
      <w:r w:rsidR="00B068C6">
        <w:rPr>
          <w:rFonts w:cs="Arial"/>
          <w:sz w:val="20"/>
        </w:rPr>
        <w:t>2</w:t>
      </w:r>
      <w:r w:rsidR="00E447A4">
        <w:rPr>
          <w:rFonts w:cs="Arial"/>
          <w:sz w:val="20"/>
        </w:rPr>
        <w:t>.1</w:t>
      </w:r>
      <w:r w:rsidR="0010471F">
        <w:rPr>
          <w:rFonts w:cs="Arial"/>
          <w:sz w:val="20"/>
        </w:rPr>
        <w:t>02</w:t>
      </w:r>
      <w:r w:rsidR="00E447A4">
        <w:rPr>
          <w:rFonts w:cs="Arial"/>
          <w:sz w:val="20"/>
        </w:rPr>
        <w:t>-</w:t>
      </w:r>
      <w:r>
        <w:rPr>
          <w:rFonts w:cs="Arial"/>
          <w:sz w:val="20"/>
        </w:rPr>
        <w:t>01</w:t>
      </w:r>
      <w:r w:rsidR="00E447A4">
        <w:rPr>
          <w:rFonts w:cs="Arial"/>
          <w:sz w:val="20"/>
        </w:rPr>
        <w:t>/</w:t>
      </w:r>
      <w:r w:rsidR="004E268F">
        <w:rPr>
          <w:rFonts w:cs="Arial"/>
          <w:sz w:val="20"/>
        </w:rPr>
        <w:t>0</w:t>
      </w:r>
      <w:r>
        <w:rPr>
          <w:rFonts w:cs="Arial"/>
          <w:sz w:val="20"/>
        </w:rPr>
        <w:t>1u</w:t>
      </w:r>
      <w:r w:rsidR="00E447A4" w:rsidRPr="00703B29">
        <w:rPr>
          <w:rFonts w:cs="Arial"/>
          <w:sz w:val="20"/>
        </w:rPr>
        <w:t>)</w:t>
      </w:r>
      <w:r w:rsidR="00E447A4">
        <w:rPr>
          <w:rFonts w:cs="Arial"/>
          <w:sz w:val="20"/>
        </w:rPr>
        <w:t xml:space="preserve"> </w:t>
      </w:r>
      <w:r w:rsidR="00E447A4">
        <w:rPr>
          <w:rFonts w:cs="Arial"/>
          <w:sz w:val="20"/>
        </w:rPr>
        <w:tab/>
      </w:r>
      <w:r w:rsidR="00E447A4" w:rsidRPr="00703B29">
        <w:rPr>
          <w:rFonts w:cs="Arial"/>
          <w:sz w:val="20"/>
        </w:rPr>
        <w:t>Lot No</w:t>
      </w:r>
      <w:r w:rsidR="00E447A4">
        <w:rPr>
          <w:rFonts w:cs="Arial"/>
          <w:sz w:val="20"/>
        </w:rPr>
        <w:t xml:space="preserve">: </w:t>
      </w:r>
      <w:r w:rsidR="001239B1">
        <w:rPr>
          <w:rFonts w:cs="Arial"/>
          <w:sz w:val="20"/>
        </w:rPr>
        <w:t>2R8</w:t>
      </w:r>
      <w:r w:rsidR="00E447A4">
        <w:rPr>
          <w:rFonts w:cs="Arial"/>
          <w:sz w:val="20"/>
        </w:rPr>
        <w:tab/>
        <w:t xml:space="preserve">Expiry Date: </w:t>
      </w:r>
      <w:r w:rsidR="00E447A4" w:rsidRPr="00703B29">
        <w:rPr>
          <w:rFonts w:cs="Arial"/>
          <w:sz w:val="20"/>
        </w:rPr>
        <w:t>20</w:t>
      </w:r>
      <w:r w:rsidR="0034687A">
        <w:rPr>
          <w:rFonts w:cs="Arial"/>
          <w:sz w:val="20"/>
        </w:rPr>
        <w:t>2</w:t>
      </w:r>
      <w:r w:rsidR="001239B1">
        <w:rPr>
          <w:rFonts w:cs="Arial"/>
          <w:sz w:val="20"/>
        </w:rPr>
        <w:t>6</w:t>
      </w:r>
      <w:r w:rsidR="00E447A4" w:rsidRPr="00703B29">
        <w:rPr>
          <w:rFonts w:cs="Arial"/>
          <w:sz w:val="20"/>
        </w:rPr>
        <w:t>-</w:t>
      </w:r>
      <w:r w:rsidR="001239B1">
        <w:rPr>
          <w:rFonts w:cs="Arial"/>
          <w:sz w:val="20"/>
        </w:rPr>
        <w:t>09</w:t>
      </w:r>
      <w:r w:rsidR="00E447A4" w:rsidRPr="00703B29">
        <w:rPr>
          <w:rFonts w:cs="Arial"/>
          <w:sz w:val="20"/>
        </w:rPr>
        <w:t>-01</w:t>
      </w:r>
    </w:p>
    <w:p w14:paraId="6B1917F0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CB84F3E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E447A4" w:rsidSect="00EF23C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05C4DD83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6C7291DA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025238EF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DNA Conc.(ng/ul</w:t>
      </w:r>
      <w:proofErr w:type="gramStart"/>
      <w:r>
        <w:rPr>
          <w:rFonts w:cs="Arial"/>
          <w:b w:val="0"/>
          <w:sz w:val="18"/>
          <w:szCs w:val="18"/>
        </w:rPr>
        <w:t>):_</w:t>
      </w:r>
      <w:proofErr w:type="gramEnd"/>
      <w:r>
        <w:rPr>
          <w:rFonts w:cs="Arial"/>
          <w:b w:val="0"/>
          <w:sz w:val="18"/>
          <w:szCs w:val="18"/>
        </w:rPr>
        <w:t>________</w:t>
      </w:r>
      <w:r>
        <w:rPr>
          <w:rFonts w:cs="Arial"/>
          <w:b w:val="0"/>
          <w:sz w:val="18"/>
          <w:szCs w:val="18"/>
        </w:rPr>
        <w:tab/>
      </w:r>
    </w:p>
    <w:p w14:paraId="275EC91F" w14:textId="77777777" w:rsidR="00DD0C04" w:rsidRDefault="00DD0C04" w:rsidP="00DD0C0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A5668C0" w14:textId="77777777" w:rsidR="00DD0C04" w:rsidRDefault="00DD0C04" w:rsidP="00DD0C0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FFD9153" w14:textId="77777777" w:rsidR="004D56A7" w:rsidRPr="001C202F" w:rsidRDefault="004D56A7" w:rsidP="004D56A7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 xml:space="preserve">: </w:t>
      </w:r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1DBCF57F" w14:textId="77777777" w:rsidR="00E447A4" w:rsidRPr="001C202F" w:rsidRDefault="004D56A7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>
        <w:rPr>
          <w:rFonts w:cs="Arial"/>
          <w:b w:val="0"/>
          <w:sz w:val="18"/>
          <w:szCs w:val="18"/>
        </w:rPr>
        <w:t>______________</w:t>
      </w:r>
      <w:r w:rsidR="00E447A4">
        <w:rPr>
          <w:rFonts w:cs="Arial"/>
          <w:b w:val="0"/>
          <w:sz w:val="18"/>
          <w:szCs w:val="18"/>
        </w:rPr>
        <w:tab/>
      </w:r>
    </w:p>
    <w:p w14:paraId="7522C287" w14:textId="77777777" w:rsidR="00E447A4" w:rsidRPr="00D34BFC" w:rsidRDefault="00E447A4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  <w:u w:val="single"/>
        </w:rPr>
      </w:pPr>
    </w:p>
    <w:p w14:paraId="518DBA7D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5383A95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92C328F" w14:textId="77777777" w:rsidR="00E447A4" w:rsidRPr="001C202F" w:rsidRDefault="00E447A4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</w:t>
      </w:r>
      <w:r>
        <w:rPr>
          <w:rFonts w:cs="Arial"/>
          <w:b w:val="0"/>
          <w:sz w:val="18"/>
          <w:szCs w:val="18"/>
        </w:rPr>
        <w:t>_</w:t>
      </w:r>
      <w:proofErr w:type="gramEnd"/>
      <w:r>
        <w:rPr>
          <w:rFonts w:cs="Arial"/>
          <w:b w:val="0"/>
          <w:sz w:val="18"/>
          <w:szCs w:val="18"/>
        </w:rPr>
        <w:t>_______________</w:t>
      </w:r>
      <w:r>
        <w:rPr>
          <w:rFonts w:cs="Arial"/>
          <w:b w:val="0"/>
          <w:sz w:val="18"/>
          <w:szCs w:val="18"/>
        </w:rPr>
        <w:tab/>
      </w:r>
    </w:p>
    <w:p w14:paraId="4F9C55EA" w14:textId="77777777" w:rsidR="00DD0C04" w:rsidRDefault="00DD0C04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DD0C04" w:rsidSect="00EF23C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>
        <w:rPr>
          <w:rFonts w:cs="Arial"/>
          <w:b w:val="0"/>
          <w:sz w:val="18"/>
          <w:szCs w:val="18"/>
        </w:rPr>
        <w:t>By:_</w:t>
      </w:r>
      <w:proofErr w:type="gramEnd"/>
      <w:r>
        <w:rPr>
          <w:rFonts w:cs="Arial"/>
          <w:b w:val="0"/>
          <w:sz w:val="18"/>
          <w:szCs w:val="18"/>
        </w:rPr>
        <w:t>_______________</w:t>
      </w:r>
    </w:p>
    <w:p w14:paraId="3B98D42A" w14:textId="77777777" w:rsidR="0010471F" w:rsidRPr="00E44F7D" w:rsidRDefault="0010471F" w:rsidP="0010471F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71102725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3BAB91F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D5C8558" w14:textId="77777777" w:rsidR="0010471F" w:rsidRPr="00E44F7D" w:rsidRDefault="0010471F" w:rsidP="0010471F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p w14:paraId="61746BD1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tbl>
      <w:tblPr>
        <w:tblpPr w:leftFromText="141" w:rightFromText="141" w:vertAnchor="text" w:horzAnchor="margin" w:tblpXSpec="right" w:tblpY="117"/>
        <w:tblW w:w="10314" w:type="dxa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10471F" w14:paraId="55215152" w14:textId="77777777" w:rsidTr="00783625">
        <w:trPr>
          <w:trHeight w:val="4648"/>
        </w:trPr>
        <w:tc>
          <w:tcPr>
            <w:tcW w:w="10314" w:type="dxa"/>
            <w:vAlign w:val="center"/>
          </w:tcPr>
          <w:p w14:paraId="4A590BAA" w14:textId="77777777" w:rsidR="0010471F" w:rsidRDefault="0010471F" w:rsidP="00783625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A39AB73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17353DD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0650D25" w14:textId="77777777" w:rsidR="00617FC5" w:rsidRDefault="00617FC5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  <w:sectPr w:rsidR="00617FC5" w:rsidSect="0010471F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0FB5FF57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411573D" w14:textId="77777777" w:rsidR="00617FC5" w:rsidRDefault="00617FC5" w:rsidP="00617FC5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384CA690" w14:textId="77777777" w:rsidR="00617FC5" w:rsidRDefault="00617FC5" w:rsidP="00617FC5">
      <w:pPr>
        <w:tabs>
          <w:tab w:val="left" w:pos="9639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For interpretation always use the </w:t>
      </w:r>
      <w:r w:rsidR="00DD0C04">
        <w:rPr>
          <w:rFonts w:ascii="Arial" w:hAnsi="Arial" w:cs="Arial"/>
          <w:spacing w:val="-2"/>
          <w:sz w:val="18"/>
          <w:szCs w:val="18"/>
        </w:rPr>
        <w:t>Product Insert</w:t>
      </w:r>
      <w:r>
        <w:rPr>
          <w:rFonts w:ascii="Arial" w:hAnsi="Arial" w:cs="Arial"/>
          <w:spacing w:val="-2"/>
          <w:sz w:val="18"/>
          <w:szCs w:val="18"/>
        </w:rPr>
        <w:t>.</w:t>
      </w:r>
    </w:p>
    <w:p w14:paraId="6F9EAF43" w14:textId="77777777" w:rsidR="00AB3727" w:rsidRPr="00AB3727" w:rsidRDefault="00AB3727" w:rsidP="00AB3727">
      <w:pPr>
        <w:suppressAutoHyphens/>
        <w:jc w:val="both"/>
        <w:rPr>
          <w:rFonts w:ascii="Arial" w:hAnsi="Arial"/>
          <w:sz w:val="18"/>
          <w:szCs w:val="18"/>
        </w:rPr>
      </w:pPr>
    </w:p>
    <w:p w14:paraId="35B68C16" w14:textId="69B1B3F5" w:rsidR="00AB3727" w:rsidRPr="0010471F" w:rsidRDefault="00AB3727" w:rsidP="0010471F">
      <w:pPr>
        <w:suppressAutoHyphens/>
        <w:rPr>
          <w:rFonts w:ascii="Arial" w:hAnsi="Arial" w:cs="Arial"/>
          <w:sz w:val="18"/>
          <w:szCs w:val="18"/>
        </w:rPr>
        <w:sectPr w:rsidR="00AB3727" w:rsidRPr="0010471F" w:rsidSect="00617FC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  <w:r w:rsidRPr="00AB3727">
        <w:rPr>
          <w:rFonts w:ascii="Arial" w:hAnsi="Arial" w:cs="Arial"/>
          <w:sz w:val="18"/>
          <w:szCs w:val="18"/>
        </w:rPr>
        <w:t xml:space="preserve">In the negative control </w:t>
      </w:r>
      <w:r w:rsidR="00E37C24" w:rsidRPr="00AB3727">
        <w:rPr>
          <w:rFonts w:ascii="Arial" w:hAnsi="Arial" w:cs="Arial"/>
          <w:sz w:val="18"/>
          <w:szCs w:val="18"/>
        </w:rPr>
        <w:t>lane,</w:t>
      </w:r>
      <w:r w:rsidRPr="00AB3727">
        <w:rPr>
          <w:rFonts w:ascii="Arial" w:hAnsi="Arial" w:cs="Arial"/>
          <w:sz w:val="18"/>
          <w:szCs w:val="18"/>
        </w:rPr>
        <w:t xml:space="preserve"> no PCR product should be seen. Primer oligomer artifacts, approximately 40 to 50 bp in size, may be seen. This does not represent contamination.</w:t>
      </w:r>
    </w:p>
    <w:p w14:paraId="3728ED74" w14:textId="77777777" w:rsidR="00617FC5" w:rsidRDefault="00617FC5" w:rsidP="0087679A">
      <w:pPr>
        <w:tabs>
          <w:tab w:val="left" w:pos="9356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  <w:sectPr w:rsidR="00617FC5" w:rsidSect="003438FF">
          <w:headerReference w:type="even" r:id="rId11"/>
          <w:pgSz w:w="11907" w:h="16840" w:code="9"/>
          <w:pgMar w:top="1701" w:right="567" w:bottom="1701" w:left="1134" w:header="720" w:footer="720" w:gutter="0"/>
          <w:pgNumType w:start="2"/>
          <w:cols w:space="720"/>
          <w:docGrid w:linePitch="360"/>
        </w:sectPr>
      </w:pPr>
    </w:p>
    <w:p w14:paraId="382A3D3A" w14:textId="77777777" w:rsidR="00F757A7" w:rsidRDefault="00F757A7" w:rsidP="00CE4B58">
      <w:pPr>
        <w:pStyle w:val="Rubrik"/>
        <w:rPr>
          <w:b w:val="0"/>
          <w:sz w:val="24"/>
        </w:rPr>
      </w:pPr>
      <w:r>
        <w:rPr>
          <w:b w:val="0"/>
          <w:sz w:val="24"/>
        </w:rPr>
        <w:t>HLA-specific PCR product sizes range from 75 to 200 base pairs.</w:t>
      </w:r>
    </w:p>
    <w:p w14:paraId="477BBBDA" w14:textId="5BBC3652" w:rsidR="00F757A7" w:rsidRDefault="00F757A7" w:rsidP="00CE4B58">
      <w:pPr>
        <w:pStyle w:val="Rubrik"/>
        <w:rPr>
          <w:b w:val="0"/>
          <w:sz w:val="24"/>
        </w:rPr>
      </w:pPr>
      <w:r>
        <w:rPr>
          <w:b w:val="0"/>
          <w:sz w:val="24"/>
        </w:rPr>
        <w:t xml:space="preserve">The PCR product generated by the positive control primer pair is </w:t>
      </w:r>
      <w:r w:rsidR="005D3C77">
        <w:rPr>
          <w:b w:val="0"/>
          <w:sz w:val="24"/>
        </w:rPr>
        <w:t>200</w:t>
      </w:r>
      <w:r>
        <w:rPr>
          <w:b w:val="0"/>
          <w:sz w:val="24"/>
        </w:rPr>
        <w:t xml:space="preserve"> base pairs.</w:t>
      </w:r>
    </w:p>
    <w:p w14:paraId="70E2759B" w14:textId="48EBC55C" w:rsidR="00376C4A" w:rsidRPr="00376C4A" w:rsidRDefault="00376C4A" w:rsidP="00376C4A">
      <w:pPr>
        <w:pStyle w:val="Rubrik"/>
        <w:jc w:val="both"/>
        <w:rPr>
          <w:b w:val="0"/>
          <w:sz w:val="18"/>
          <w:szCs w:val="18"/>
        </w:rPr>
      </w:pPr>
    </w:p>
    <w:p w14:paraId="3AC6AC3A" w14:textId="17FF280D" w:rsidR="00376C4A" w:rsidRPr="00376C4A" w:rsidRDefault="001239B1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  <w:r>
        <w:rPr>
          <w:b w:val="0"/>
          <w:noProof/>
          <w:sz w:val="18"/>
          <w:szCs w:val="18"/>
          <w:lang w:val="sv-SE" w:eastAsia="sv-SE"/>
        </w:rPr>
        <w:drawing>
          <wp:anchor distT="0" distB="0" distL="114300" distR="114300" simplePos="0" relativeHeight="251657728" behindDoc="0" locked="0" layoutInCell="1" allowOverlap="1" wp14:anchorId="22F0DD0A" wp14:editId="46EEF8CD">
            <wp:simplePos x="0" y="0"/>
            <wp:positionH relativeFrom="page">
              <wp:align>center</wp:align>
            </wp:positionH>
            <wp:positionV relativeFrom="page">
              <wp:posOffset>1909801</wp:posOffset>
            </wp:positionV>
            <wp:extent cx="3950970" cy="4388485"/>
            <wp:effectExtent l="0" t="0" r="0" b="0"/>
            <wp:wrapSquare wrapText="bothSides"/>
            <wp:docPr id="42" name="Bild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970" cy="4388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C9FCB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9F0FBE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CFCBDD6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70B8A51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0C61B85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B1A8BD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4739EB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29D4DDE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7C100B6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2450F6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E6C8842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4B41B6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5C8C1D93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657847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681B0EE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86D834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C5265C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017707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5E4251A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1437E5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5537195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D3912A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18D935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F5A686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A64955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FC29ECB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852D0BF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C1F2B1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2C50D49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C9B93FE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7895562" w14:textId="77777777" w:rsid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A9D6FD6" w14:textId="77777777" w:rsid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4D83969" w14:textId="77777777" w:rsidR="00F757A7" w:rsidRDefault="00F757A7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61F54BA" w14:textId="4033C538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</w:rPr>
      </w:pPr>
      <w:r w:rsidRPr="00376C4A">
        <w:rPr>
          <w:rFonts w:cs="Arial"/>
          <w:b w:val="0"/>
          <w:sz w:val="18"/>
          <w:szCs w:val="18"/>
          <w:vertAlign w:val="superscript"/>
        </w:rPr>
        <w:t>1</w:t>
      </w:r>
      <w:r w:rsidRPr="00376C4A">
        <w:rPr>
          <w:rFonts w:cs="Arial"/>
          <w:b w:val="0"/>
          <w:sz w:val="18"/>
          <w:szCs w:val="18"/>
        </w:rPr>
        <w:t>The nucleotide position for HLA class I genes and the codon for HLA class II genes, in the 2</w:t>
      </w:r>
      <w:r w:rsidRPr="00376C4A">
        <w:rPr>
          <w:rFonts w:cs="Arial"/>
          <w:b w:val="0"/>
          <w:sz w:val="18"/>
          <w:szCs w:val="18"/>
          <w:vertAlign w:val="superscript"/>
        </w:rPr>
        <w:t>nd</w:t>
      </w:r>
      <w:r w:rsidRPr="00376C4A">
        <w:rPr>
          <w:rFonts w:cs="Arial"/>
          <w:b w:val="0"/>
          <w:sz w:val="18"/>
          <w:szCs w:val="18"/>
        </w:rPr>
        <w:t xml:space="preserve"> or 3</w:t>
      </w:r>
      <w:r w:rsidRPr="00376C4A">
        <w:rPr>
          <w:rFonts w:cs="Arial"/>
          <w:b w:val="0"/>
          <w:sz w:val="18"/>
          <w:szCs w:val="18"/>
          <w:vertAlign w:val="superscript"/>
        </w:rPr>
        <w:t xml:space="preserve">rd </w:t>
      </w:r>
      <w:r w:rsidRPr="00376C4A">
        <w:rPr>
          <w:rFonts w:cs="Arial"/>
          <w:b w:val="0"/>
          <w:sz w:val="18"/>
          <w:szCs w:val="18"/>
        </w:rPr>
        <w:t>exon, matching the specificity-determining 3'-end of the primer is given. Nucleotide and codon</w:t>
      </w:r>
      <w:r w:rsidR="00E37C24">
        <w:rPr>
          <w:rFonts w:cs="Arial"/>
          <w:b w:val="0"/>
          <w:sz w:val="18"/>
          <w:szCs w:val="18"/>
        </w:rPr>
        <w:t xml:space="preserve"> </w:t>
      </w:r>
      <w:r w:rsidRPr="00376C4A">
        <w:rPr>
          <w:rFonts w:cs="Arial"/>
          <w:b w:val="0"/>
          <w:sz w:val="18"/>
          <w:szCs w:val="18"/>
        </w:rPr>
        <w:t xml:space="preserve">numbering as on the </w:t>
      </w:r>
      <w:hyperlink r:id="rId13" w:history="1">
        <w:r w:rsidRPr="00376C4A">
          <w:rPr>
            <w:rStyle w:val="Hyperlnk"/>
            <w:rFonts w:cs="Arial"/>
            <w:b w:val="0"/>
            <w:sz w:val="18"/>
            <w:szCs w:val="18"/>
          </w:rPr>
          <w:t>www.ebi.ac.uk/imgt/hla</w:t>
        </w:r>
      </w:hyperlink>
      <w:r w:rsidRPr="00376C4A">
        <w:rPr>
          <w:rFonts w:cs="Arial"/>
          <w:b w:val="0"/>
          <w:sz w:val="18"/>
          <w:szCs w:val="18"/>
        </w:rPr>
        <w:t xml:space="preserve"> web site. The sequence of the 3 terminal nucleotides of the primer is given. </w:t>
      </w:r>
    </w:p>
    <w:p w14:paraId="1B02267C" w14:textId="77777777" w:rsidR="00376C4A" w:rsidRPr="00376C4A" w:rsidRDefault="00376C4A" w:rsidP="00376C4A">
      <w:pPr>
        <w:tabs>
          <w:tab w:val="left" w:pos="567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498"/>
          <w:tab w:val="left" w:pos="1008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>2</w:t>
      </w:r>
      <w:r w:rsidRPr="00376C4A">
        <w:rPr>
          <w:rFonts w:ascii="Arial" w:hAnsi="Arial" w:cs="Arial"/>
          <w:spacing w:val="-2"/>
          <w:sz w:val="18"/>
          <w:szCs w:val="18"/>
        </w:rPr>
        <w:t>The nucleotide position for HLA class I genes and the codon for HLA class II genes, in the 2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>nd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or 3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 xml:space="preserve">rd </w:t>
      </w:r>
      <w:r w:rsidRPr="00376C4A">
        <w:rPr>
          <w:rFonts w:ascii="Arial" w:hAnsi="Arial" w:cs="Arial"/>
          <w:spacing w:val="-2"/>
          <w:sz w:val="18"/>
          <w:szCs w:val="18"/>
        </w:rPr>
        <w:t>exon or the 2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>nd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intron,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 xml:space="preserve"> 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matching the specificity-determining 3'-end of the primer is given in the anti-sense direction. </w:t>
      </w:r>
      <w:r w:rsidRPr="00376C4A">
        <w:rPr>
          <w:rFonts w:ascii="Arial" w:hAnsi="Arial" w:cs="Arial"/>
          <w:sz w:val="18"/>
          <w:szCs w:val="18"/>
        </w:rPr>
        <w:t xml:space="preserve">Nucleotide and codon numbering as on the </w:t>
      </w:r>
      <w:hyperlink r:id="rId14" w:history="1">
        <w:r w:rsidRPr="00376C4A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376C4A">
        <w:rPr>
          <w:rFonts w:ascii="Arial" w:hAnsi="Arial" w:cs="Arial"/>
          <w:sz w:val="18"/>
          <w:szCs w:val="18"/>
        </w:rPr>
        <w:t xml:space="preserve"> web site.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The sequence of the 3 terminal nucleotides of the primer is given. </w:t>
      </w:r>
    </w:p>
    <w:p w14:paraId="3C8B1E64" w14:textId="77777777" w:rsidR="0040066E" w:rsidRPr="00543A6A" w:rsidRDefault="0040066E" w:rsidP="00BE61F6">
      <w:pPr>
        <w:suppressAutoHyphens/>
        <w:jc w:val="both"/>
        <w:rPr>
          <w:rFonts w:ascii="Arial" w:hAnsi="Arial"/>
          <w:b/>
          <w:spacing w:val="-3"/>
          <w:sz w:val="22"/>
          <w:szCs w:val="22"/>
        </w:rPr>
      </w:pPr>
    </w:p>
    <w:p w14:paraId="4019B6C6" w14:textId="77777777" w:rsidR="0040066E" w:rsidRPr="00543A6A" w:rsidRDefault="0040066E" w:rsidP="00BE61F6">
      <w:pPr>
        <w:suppressAutoHyphens/>
        <w:jc w:val="both"/>
        <w:rPr>
          <w:rFonts w:ascii="Arial" w:hAnsi="Arial"/>
          <w:b/>
          <w:spacing w:val="-3"/>
          <w:sz w:val="22"/>
          <w:szCs w:val="22"/>
        </w:rPr>
      </w:pPr>
    </w:p>
    <w:p w14:paraId="3585989B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613C4182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5FA9F1D7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5AFA83D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0ED5EB8E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3FBA4D53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69353F7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3AD0C206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75B03B70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04E54109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69FCA7CB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CBE196C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43E215AE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53669F0F" w14:textId="77777777" w:rsidR="0040066E" w:rsidRPr="00613FB7" w:rsidRDefault="0040066E" w:rsidP="009948F7">
      <w:pPr>
        <w:jc w:val="both"/>
        <w:rPr>
          <w:rFonts w:ascii="Arial" w:hAnsi="Arial"/>
          <w:sz w:val="18"/>
          <w:szCs w:val="18"/>
        </w:rPr>
      </w:pPr>
    </w:p>
    <w:sectPr w:rsidR="0040066E" w:rsidRPr="00613FB7" w:rsidSect="00617FC5">
      <w:type w:val="continuous"/>
      <w:pgSz w:w="11907" w:h="16840" w:code="9"/>
      <w:pgMar w:top="1701" w:right="567" w:bottom="1701" w:left="113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962D05" w14:textId="77777777" w:rsidR="00C2789A" w:rsidRDefault="00C2789A">
      <w:r>
        <w:separator/>
      </w:r>
    </w:p>
  </w:endnote>
  <w:endnote w:type="continuationSeparator" w:id="0">
    <w:p w14:paraId="20C198D1" w14:textId="77777777" w:rsidR="00C2789A" w:rsidRDefault="00C278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FE96A" w14:textId="77777777" w:rsidR="00CB259E" w:rsidRDefault="00CB259E" w:rsidP="00CB259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014A4E05" w14:textId="77777777" w:rsidR="00CB259E" w:rsidRPr="00834CB9" w:rsidRDefault="00CB259E" w:rsidP="00CB259E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1E704C93" w14:textId="77777777" w:rsidR="00C77748" w:rsidRPr="009802B9" w:rsidRDefault="00C77748" w:rsidP="00C77748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9802B9">
      <w:rPr>
        <w:rFonts w:ascii="Arial" w:hAnsi="Arial"/>
        <w:sz w:val="16"/>
        <w:szCs w:val="16"/>
        <w:lang w:val="en-US"/>
      </w:rPr>
      <w:t>MA17</w:t>
    </w:r>
    <w:r>
      <w:rPr>
        <w:rFonts w:ascii="Arial" w:hAnsi="Arial"/>
        <w:sz w:val="16"/>
        <w:szCs w:val="16"/>
        <w:lang w:val="en-US"/>
      </w:rPr>
      <w:t>4</w:t>
    </w:r>
    <w:r w:rsidRPr="009802B9">
      <w:rPr>
        <w:rFonts w:ascii="Arial" w:hAnsi="Arial"/>
        <w:sz w:val="16"/>
        <w:szCs w:val="16"/>
        <w:lang w:val="en-US"/>
      </w:rPr>
      <w:t xml:space="preserve"> v01 HLA – Negative Control</w:t>
    </w:r>
    <w:r>
      <w:rPr>
        <w:rFonts w:ascii="Arial" w:hAnsi="Arial"/>
        <w:sz w:val="16"/>
        <w:szCs w:val="16"/>
        <w:lang w:val="en-US"/>
      </w:rPr>
      <w:t xml:space="preserve"> worksheet Template</w:t>
    </w:r>
  </w:p>
  <w:p w14:paraId="7E89F8F6" w14:textId="77777777" w:rsidR="00CB259E" w:rsidRPr="002A2D91" w:rsidRDefault="00CB259E" w:rsidP="00CB259E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November 202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3EABAF92" w14:textId="77777777" w:rsidR="008B75BB" w:rsidRPr="00A6082E" w:rsidRDefault="008B75BB" w:rsidP="00EF23CA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8A47E2" w14:textId="77777777" w:rsidR="00C2789A" w:rsidRDefault="00C2789A">
      <w:r>
        <w:separator/>
      </w:r>
    </w:p>
  </w:footnote>
  <w:footnote w:type="continuationSeparator" w:id="0">
    <w:p w14:paraId="702256CD" w14:textId="77777777" w:rsidR="00C2789A" w:rsidRDefault="00C278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0598A" w14:textId="77777777" w:rsidR="008B75BB" w:rsidRDefault="008B75B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3F7BFC1" w14:textId="77777777" w:rsidR="008B75BB" w:rsidRDefault="008B75BB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49" w:type="dxa"/>
      <w:tblInd w:w="-142" w:type="dxa"/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65079E" w:rsidRPr="009762ED" w14:paraId="514F5CDE" w14:textId="77777777" w:rsidTr="00036AD4">
      <w:trPr>
        <w:trHeight w:val="284"/>
      </w:trPr>
      <w:tc>
        <w:tcPr>
          <w:tcW w:w="3156" w:type="dxa"/>
          <w:vMerge w:val="restart"/>
          <w:shd w:val="clear" w:color="auto" w:fill="auto"/>
          <w:vAlign w:val="center"/>
        </w:tcPr>
        <w:p w14:paraId="6BDB3E79" w14:textId="10E33583" w:rsidR="0065079E" w:rsidRPr="001D543C" w:rsidRDefault="0065079E" w:rsidP="0065079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0B237F67" wp14:editId="75D89544">
                <wp:simplePos x="0" y="0"/>
                <wp:positionH relativeFrom="column">
                  <wp:posOffset>-64770</wp:posOffset>
                </wp:positionH>
                <wp:positionV relativeFrom="paragraph">
                  <wp:posOffset>136525</wp:posOffset>
                </wp:positionV>
                <wp:extent cx="1863090" cy="254000"/>
                <wp:effectExtent l="0" t="0" r="3810" b="0"/>
                <wp:wrapSquare wrapText="bothSides"/>
                <wp:docPr id="1" name="Bildobjekt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shd w:val="clear" w:color="auto" w:fill="auto"/>
          <w:vAlign w:val="center"/>
        </w:tcPr>
        <w:p w14:paraId="54F8A0AA" w14:textId="77777777" w:rsidR="0065079E" w:rsidRPr="001D543C" w:rsidRDefault="0065079E" w:rsidP="0065079E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shd w:val="clear" w:color="auto" w:fill="auto"/>
          <w:vAlign w:val="center"/>
        </w:tcPr>
        <w:p w14:paraId="61388B92" w14:textId="77777777" w:rsidR="0065079E" w:rsidRPr="001D543C" w:rsidRDefault="0065079E" w:rsidP="0065079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1D543C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1D543C">
            <w:rPr>
              <w:rFonts w:ascii="Arial" w:hAnsi="Arial"/>
              <w:b/>
              <w:sz w:val="20"/>
              <w:szCs w:val="20"/>
            </w:rPr>
            <w:t>1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1D543C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1D543C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1D543C">
            <w:rPr>
              <w:rFonts w:ascii="Arial" w:hAnsi="Arial"/>
              <w:b/>
              <w:sz w:val="20"/>
              <w:szCs w:val="20"/>
            </w:rPr>
            <w:t>2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65079E" w:rsidRPr="009762ED" w14:paraId="3E54F7B6" w14:textId="77777777" w:rsidTr="00036AD4">
      <w:tc>
        <w:tcPr>
          <w:tcW w:w="3156" w:type="dxa"/>
          <w:vMerge/>
          <w:shd w:val="clear" w:color="auto" w:fill="auto"/>
          <w:vAlign w:val="center"/>
        </w:tcPr>
        <w:p w14:paraId="6CAAA203" w14:textId="77777777" w:rsidR="0065079E" w:rsidRPr="001D543C" w:rsidRDefault="0065079E" w:rsidP="0065079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  <w:shd w:val="clear" w:color="auto" w:fill="auto"/>
          <w:vAlign w:val="center"/>
        </w:tcPr>
        <w:p w14:paraId="69164679" w14:textId="7CEE9C30" w:rsidR="0065079E" w:rsidRPr="001D543C" w:rsidRDefault="001239B1" w:rsidP="0065079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5A4AAD">
            <w:rPr>
              <w:rFonts w:ascii="Arial" w:hAnsi="Arial" w:cs="Arial"/>
              <w:b/>
              <w:sz w:val="20"/>
              <w:szCs w:val="20"/>
              <w:lang w:val="es-ES"/>
            </w:rPr>
            <w:t>HLA - Negative Control SSP</w:t>
          </w:r>
        </w:p>
      </w:tc>
      <w:tc>
        <w:tcPr>
          <w:tcW w:w="3266" w:type="dxa"/>
          <w:gridSpan w:val="2"/>
          <w:shd w:val="clear" w:color="auto" w:fill="auto"/>
          <w:vAlign w:val="center"/>
        </w:tcPr>
        <w:p w14:paraId="169A73B0" w14:textId="77777777" w:rsidR="0065079E" w:rsidRPr="001D543C" w:rsidRDefault="0065079E" w:rsidP="0065079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/>
              <w:sz w:val="20"/>
              <w:szCs w:val="20"/>
            </w:rPr>
            <w:t xml:space="preserve">                   Visit </w:t>
          </w:r>
          <w:hyperlink r:id="rId2" w:history="1">
            <w:r w:rsidRPr="001D543C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65079E" w:rsidRPr="009762ED" w14:paraId="39643684" w14:textId="77777777" w:rsidTr="00036AD4">
      <w:trPr>
        <w:trHeight w:val="217"/>
      </w:trPr>
      <w:tc>
        <w:tcPr>
          <w:tcW w:w="3156" w:type="dxa"/>
          <w:vMerge/>
          <w:shd w:val="clear" w:color="auto" w:fill="auto"/>
          <w:vAlign w:val="center"/>
        </w:tcPr>
        <w:p w14:paraId="5CAFD39D" w14:textId="77777777" w:rsidR="0065079E" w:rsidRPr="001D543C" w:rsidRDefault="0065079E" w:rsidP="0065079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  <w:shd w:val="clear" w:color="auto" w:fill="auto"/>
        </w:tcPr>
        <w:p w14:paraId="60560759" w14:textId="4A63ED7F" w:rsidR="0065079E" w:rsidRPr="001D543C" w:rsidRDefault="001239B1" w:rsidP="0065079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5A4AAD">
            <w:rPr>
              <w:rFonts w:ascii="Arial" w:hAnsi="Arial" w:cs="Arial"/>
              <w:b/>
              <w:sz w:val="20"/>
              <w:szCs w:val="20"/>
              <w:lang w:val="es-ES"/>
            </w:rPr>
            <w:t>102.102-01/01u</w:t>
          </w:r>
        </w:p>
      </w:tc>
      <w:tc>
        <w:tcPr>
          <w:tcW w:w="3266" w:type="dxa"/>
          <w:gridSpan w:val="2"/>
          <w:shd w:val="clear" w:color="auto" w:fill="auto"/>
        </w:tcPr>
        <w:p w14:paraId="5F64CEF3" w14:textId="77777777" w:rsidR="0065079E" w:rsidRPr="001D543C" w:rsidRDefault="0065079E" w:rsidP="0065079E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 w:cs="Arial"/>
              <w:sz w:val="20"/>
              <w:szCs w:val="20"/>
            </w:rPr>
            <w:t xml:space="preserve">     for </w:t>
          </w:r>
          <w:r w:rsidRPr="001D543C">
            <w:rPr>
              <w:rFonts w:ascii="Arial" w:hAnsi="Arial"/>
              <w:sz w:val="20"/>
              <w:szCs w:val="20"/>
            </w:rPr>
            <w:tab/>
            <w:t>“</w:t>
          </w:r>
          <w:r w:rsidRPr="001D543C"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</w:tr>
    <w:tr w:rsidR="0065079E" w14:paraId="346E8C0A" w14:textId="77777777" w:rsidTr="00036AD4">
      <w:trPr>
        <w:trHeight w:val="74"/>
      </w:trPr>
      <w:tc>
        <w:tcPr>
          <w:tcW w:w="3156" w:type="dxa"/>
          <w:vMerge/>
          <w:shd w:val="clear" w:color="auto" w:fill="auto"/>
          <w:vAlign w:val="center"/>
        </w:tcPr>
        <w:p w14:paraId="548C318E" w14:textId="77777777" w:rsidR="0065079E" w:rsidRPr="001D543C" w:rsidRDefault="0065079E" w:rsidP="0065079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  <w:shd w:val="clear" w:color="auto" w:fill="auto"/>
        </w:tcPr>
        <w:p w14:paraId="2155F8FE" w14:textId="41223CD6" w:rsidR="0065079E" w:rsidRPr="001D543C" w:rsidRDefault="0065079E" w:rsidP="0065079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1D543C">
            <w:rPr>
              <w:rFonts w:ascii="Arial" w:hAnsi="Arial"/>
              <w:b/>
              <w:bCs/>
              <w:sz w:val="20"/>
              <w:szCs w:val="20"/>
            </w:rPr>
            <w:t>2R</w:t>
          </w:r>
          <w:r w:rsidR="001239B1">
            <w:rPr>
              <w:rFonts w:ascii="Arial" w:hAnsi="Arial"/>
              <w:b/>
              <w:bCs/>
              <w:sz w:val="20"/>
              <w:szCs w:val="20"/>
            </w:rPr>
            <w:t>8</w:t>
          </w:r>
        </w:p>
      </w:tc>
      <w:tc>
        <w:tcPr>
          <w:tcW w:w="3266" w:type="dxa"/>
          <w:gridSpan w:val="2"/>
          <w:shd w:val="clear" w:color="auto" w:fill="auto"/>
          <w:vAlign w:val="center"/>
        </w:tcPr>
        <w:p w14:paraId="7A3DEB08" w14:textId="77777777" w:rsidR="0065079E" w:rsidRPr="001D543C" w:rsidRDefault="0065079E" w:rsidP="0065079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</w:rPr>
          </w:pPr>
        </w:p>
      </w:tc>
    </w:tr>
  </w:tbl>
  <w:p w14:paraId="722FCB12" w14:textId="11EB4E32" w:rsidR="008B75BB" w:rsidRPr="0065079E" w:rsidRDefault="008B75BB" w:rsidP="0065079E">
    <w:pPr>
      <w:pStyle w:val="Sidhuvu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6A49C" w14:textId="77777777" w:rsidR="008B75BB" w:rsidRDefault="008B75B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F55C764" w14:textId="77777777" w:rsidR="008B75BB" w:rsidRDefault="008B75BB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261722863">
    <w:abstractNumId w:val="2"/>
  </w:num>
  <w:num w:numId="2" w16cid:durableId="1218933989">
    <w:abstractNumId w:val="3"/>
  </w:num>
  <w:num w:numId="3" w16cid:durableId="1691908500">
    <w:abstractNumId w:val="1"/>
  </w:num>
  <w:num w:numId="4" w16cid:durableId="15190061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150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TA0NTQ3MjS0sDRR0lEKTi0uzszPAykwrQUA2YBygiwAAAA="/>
  </w:docVars>
  <w:rsids>
    <w:rsidRoot w:val="001010A3"/>
    <w:rsid w:val="00002724"/>
    <w:rsid w:val="00003ADC"/>
    <w:rsid w:val="00020579"/>
    <w:rsid w:val="00020EA2"/>
    <w:rsid w:val="0003770A"/>
    <w:rsid w:val="00041DE1"/>
    <w:rsid w:val="000444DF"/>
    <w:rsid w:val="00050D3E"/>
    <w:rsid w:val="00073EB6"/>
    <w:rsid w:val="00095CD3"/>
    <w:rsid w:val="000A0049"/>
    <w:rsid w:val="000A1771"/>
    <w:rsid w:val="000B2ABC"/>
    <w:rsid w:val="000C5C87"/>
    <w:rsid w:val="000E3410"/>
    <w:rsid w:val="000F1A4F"/>
    <w:rsid w:val="000F3C01"/>
    <w:rsid w:val="000F667C"/>
    <w:rsid w:val="001010A3"/>
    <w:rsid w:val="0010471F"/>
    <w:rsid w:val="001239B1"/>
    <w:rsid w:val="00125072"/>
    <w:rsid w:val="00136AE6"/>
    <w:rsid w:val="00140625"/>
    <w:rsid w:val="00153AB8"/>
    <w:rsid w:val="00155C28"/>
    <w:rsid w:val="001579AA"/>
    <w:rsid w:val="00162A62"/>
    <w:rsid w:val="00171F7B"/>
    <w:rsid w:val="00183B60"/>
    <w:rsid w:val="0019307E"/>
    <w:rsid w:val="0019774E"/>
    <w:rsid w:val="001A2D4D"/>
    <w:rsid w:val="001A54D0"/>
    <w:rsid w:val="001B0F70"/>
    <w:rsid w:val="001B140D"/>
    <w:rsid w:val="001B5A73"/>
    <w:rsid w:val="001C0083"/>
    <w:rsid w:val="001C4EFE"/>
    <w:rsid w:val="001E175D"/>
    <w:rsid w:val="001E7029"/>
    <w:rsid w:val="001F3F6C"/>
    <w:rsid w:val="001F6847"/>
    <w:rsid w:val="00211F0F"/>
    <w:rsid w:val="002258C5"/>
    <w:rsid w:val="002421FA"/>
    <w:rsid w:val="00260338"/>
    <w:rsid w:val="00272610"/>
    <w:rsid w:val="00280F08"/>
    <w:rsid w:val="00292BC5"/>
    <w:rsid w:val="00296BDD"/>
    <w:rsid w:val="002C2939"/>
    <w:rsid w:val="002C3C9E"/>
    <w:rsid w:val="002D73C8"/>
    <w:rsid w:val="002F3F1E"/>
    <w:rsid w:val="00300662"/>
    <w:rsid w:val="00301D73"/>
    <w:rsid w:val="00320C08"/>
    <w:rsid w:val="00336A6E"/>
    <w:rsid w:val="00342E89"/>
    <w:rsid w:val="003438FF"/>
    <w:rsid w:val="0034687A"/>
    <w:rsid w:val="00357D9F"/>
    <w:rsid w:val="00360093"/>
    <w:rsid w:val="00376026"/>
    <w:rsid w:val="00376C4A"/>
    <w:rsid w:val="00383254"/>
    <w:rsid w:val="0039233D"/>
    <w:rsid w:val="00394944"/>
    <w:rsid w:val="00395FC0"/>
    <w:rsid w:val="003A203F"/>
    <w:rsid w:val="003A52A3"/>
    <w:rsid w:val="003A54EA"/>
    <w:rsid w:val="003A7162"/>
    <w:rsid w:val="003A7555"/>
    <w:rsid w:val="003B073B"/>
    <w:rsid w:val="003C2DDF"/>
    <w:rsid w:val="003C791F"/>
    <w:rsid w:val="003D0837"/>
    <w:rsid w:val="003E274F"/>
    <w:rsid w:val="003E488F"/>
    <w:rsid w:val="0040066E"/>
    <w:rsid w:val="004042E0"/>
    <w:rsid w:val="0042018E"/>
    <w:rsid w:val="004312DB"/>
    <w:rsid w:val="00440FFA"/>
    <w:rsid w:val="00450478"/>
    <w:rsid w:val="00455D31"/>
    <w:rsid w:val="00487CF1"/>
    <w:rsid w:val="0049089D"/>
    <w:rsid w:val="00493D14"/>
    <w:rsid w:val="004A3B96"/>
    <w:rsid w:val="004A523A"/>
    <w:rsid w:val="004B0F24"/>
    <w:rsid w:val="004D31E5"/>
    <w:rsid w:val="004D5193"/>
    <w:rsid w:val="004D56A7"/>
    <w:rsid w:val="004E268F"/>
    <w:rsid w:val="004E2C77"/>
    <w:rsid w:val="004F6C05"/>
    <w:rsid w:val="005028D4"/>
    <w:rsid w:val="00511307"/>
    <w:rsid w:val="00511D00"/>
    <w:rsid w:val="00524DD8"/>
    <w:rsid w:val="00536B62"/>
    <w:rsid w:val="00543A6A"/>
    <w:rsid w:val="005440E4"/>
    <w:rsid w:val="0055075C"/>
    <w:rsid w:val="00555AC3"/>
    <w:rsid w:val="00571624"/>
    <w:rsid w:val="005744D7"/>
    <w:rsid w:val="00580097"/>
    <w:rsid w:val="00593672"/>
    <w:rsid w:val="005A4AAD"/>
    <w:rsid w:val="005B68C2"/>
    <w:rsid w:val="005C01FE"/>
    <w:rsid w:val="005C3203"/>
    <w:rsid w:val="005D3C77"/>
    <w:rsid w:val="005D6484"/>
    <w:rsid w:val="005D6A1A"/>
    <w:rsid w:val="005E1EA1"/>
    <w:rsid w:val="005E5E01"/>
    <w:rsid w:val="005E6361"/>
    <w:rsid w:val="005F0E16"/>
    <w:rsid w:val="00600A07"/>
    <w:rsid w:val="00613FB7"/>
    <w:rsid w:val="00617FC5"/>
    <w:rsid w:val="006223A5"/>
    <w:rsid w:val="00625397"/>
    <w:rsid w:val="0065079E"/>
    <w:rsid w:val="0066016C"/>
    <w:rsid w:val="006673F0"/>
    <w:rsid w:val="0068440A"/>
    <w:rsid w:val="006875A2"/>
    <w:rsid w:val="00692F6C"/>
    <w:rsid w:val="006C4941"/>
    <w:rsid w:val="006C5A92"/>
    <w:rsid w:val="006C63C5"/>
    <w:rsid w:val="006E661B"/>
    <w:rsid w:val="006E6DC6"/>
    <w:rsid w:val="006F2021"/>
    <w:rsid w:val="006F3D45"/>
    <w:rsid w:val="0070333E"/>
    <w:rsid w:val="00751286"/>
    <w:rsid w:val="0075310A"/>
    <w:rsid w:val="00764F26"/>
    <w:rsid w:val="00765C4E"/>
    <w:rsid w:val="0076609A"/>
    <w:rsid w:val="00767647"/>
    <w:rsid w:val="007713C6"/>
    <w:rsid w:val="00783625"/>
    <w:rsid w:val="007A10CB"/>
    <w:rsid w:val="007A1CE6"/>
    <w:rsid w:val="007B7E0C"/>
    <w:rsid w:val="007C49EC"/>
    <w:rsid w:val="007C6EA7"/>
    <w:rsid w:val="007D54B0"/>
    <w:rsid w:val="008032E0"/>
    <w:rsid w:val="00805B9C"/>
    <w:rsid w:val="00814ED3"/>
    <w:rsid w:val="00842778"/>
    <w:rsid w:val="008431BF"/>
    <w:rsid w:val="008465F9"/>
    <w:rsid w:val="00850326"/>
    <w:rsid w:val="0087679A"/>
    <w:rsid w:val="00890FBD"/>
    <w:rsid w:val="008919F4"/>
    <w:rsid w:val="008A109B"/>
    <w:rsid w:val="008B126D"/>
    <w:rsid w:val="008B674C"/>
    <w:rsid w:val="008B75BB"/>
    <w:rsid w:val="008F3EF5"/>
    <w:rsid w:val="008F6D68"/>
    <w:rsid w:val="00915467"/>
    <w:rsid w:val="00925EF2"/>
    <w:rsid w:val="009508C6"/>
    <w:rsid w:val="00956E9E"/>
    <w:rsid w:val="009620ED"/>
    <w:rsid w:val="00964437"/>
    <w:rsid w:val="00976F6E"/>
    <w:rsid w:val="009948F7"/>
    <w:rsid w:val="00994958"/>
    <w:rsid w:val="009A7BDB"/>
    <w:rsid w:val="009E0BED"/>
    <w:rsid w:val="009E1C42"/>
    <w:rsid w:val="009E6698"/>
    <w:rsid w:val="00A00310"/>
    <w:rsid w:val="00A24F48"/>
    <w:rsid w:val="00A4288E"/>
    <w:rsid w:val="00A46239"/>
    <w:rsid w:val="00A905BF"/>
    <w:rsid w:val="00AA01BA"/>
    <w:rsid w:val="00AB2381"/>
    <w:rsid w:val="00AB3727"/>
    <w:rsid w:val="00AD1AE6"/>
    <w:rsid w:val="00AD1CF3"/>
    <w:rsid w:val="00B050F0"/>
    <w:rsid w:val="00B05A81"/>
    <w:rsid w:val="00B068C6"/>
    <w:rsid w:val="00B075AE"/>
    <w:rsid w:val="00B13D75"/>
    <w:rsid w:val="00B17172"/>
    <w:rsid w:val="00B24B72"/>
    <w:rsid w:val="00B306EB"/>
    <w:rsid w:val="00B345B5"/>
    <w:rsid w:val="00B479CB"/>
    <w:rsid w:val="00B573A0"/>
    <w:rsid w:val="00B644BC"/>
    <w:rsid w:val="00B64F3C"/>
    <w:rsid w:val="00B82B42"/>
    <w:rsid w:val="00BB11BB"/>
    <w:rsid w:val="00BB6181"/>
    <w:rsid w:val="00BC41B2"/>
    <w:rsid w:val="00BC73DE"/>
    <w:rsid w:val="00BC7505"/>
    <w:rsid w:val="00BE61F6"/>
    <w:rsid w:val="00BF786B"/>
    <w:rsid w:val="00C03494"/>
    <w:rsid w:val="00C11EAD"/>
    <w:rsid w:val="00C15676"/>
    <w:rsid w:val="00C17711"/>
    <w:rsid w:val="00C203E5"/>
    <w:rsid w:val="00C2789A"/>
    <w:rsid w:val="00C4480F"/>
    <w:rsid w:val="00C46768"/>
    <w:rsid w:val="00C529F8"/>
    <w:rsid w:val="00C7247F"/>
    <w:rsid w:val="00C77748"/>
    <w:rsid w:val="00C84CBC"/>
    <w:rsid w:val="00C92C07"/>
    <w:rsid w:val="00C96CFB"/>
    <w:rsid w:val="00CB259E"/>
    <w:rsid w:val="00CB37C0"/>
    <w:rsid w:val="00CC198F"/>
    <w:rsid w:val="00CD31FA"/>
    <w:rsid w:val="00CE4B58"/>
    <w:rsid w:val="00D15949"/>
    <w:rsid w:val="00D834F7"/>
    <w:rsid w:val="00D87822"/>
    <w:rsid w:val="00D93162"/>
    <w:rsid w:val="00D9457A"/>
    <w:rsid w:val="00D9781B"/>
    <w:rsid w:val="00DA0250"/>
    <w:rsid w:val="00DB063D"/>
    <w:rsid w:val="00DC7602"/>
    <w:rsid w:val="00DD0C04"/>
    <w:rsid w:val="00E05DEF"/>
    <w:rsid w:val="00E062F2"/>
    <w:rsid w:val="00E16471"/>
    <w:rsid w:val="00E359E9"/>
    <w:rsid w:val="00E37C24"/>
    <w:rsid w:val="00E37F6B"/>
    <w:rsid w:val="00E447A4"/>
    <w:rsid w:val="00E44F7D"/>
    <w:rsid w:val="00E50A13"/>
    <w:rsid w:val="00E8077A"/>
    <w:rsid w:val="00E812F5"/>
    <w:rsid w:val="00E93223"/>
    <w:rsid w:val="00E93528"/>
    <w:rsid w:val="00EA02ED"/>
    <w:rsid w:val="00EC2080"/>
    <w:rsid w:val="00ED0DB7"/>
    <w:rsid w:val="00ED2851"/>
    <w:rsid w:val="00EE4C0F"/>
    <w:rsid w:val="00EF23CA"/>
    <w:rsid w:val="00EF4110"/>
    <w:rsid w:val="00F01211"/>
    <w:rsid w:val="00F157DD"/>
    <w:rsid w:val="00F757A7"/>
    <w:rsid w:val="00F7648E"/>
    <w:rsid w:val="00F76880"/>
    <w:rsid w:val="00FA47CE"/>
    <w:rsid w:val="00FA4A91"/>
    <w:rsid w:val="00FB226F"/>
    <w:rsid w:val="00FB46C6"/>
    <w:rsid w:val="00FB5D47"/>
    <w:rsid w:val="00FC7D1F"/>
    <w:rsid w:val="00FD26CC"/>
    <w:rsid w:val="00FD4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505"/>
    <o:shapelayout v:ext="edit">
      <o:idmap v:ext="edit" data="1"/>
    </o:shapelayout>
  </w:shapeDefaults>
  <w:decimalSymbol w:val=","/>
  <w:listSeparator w:val=";"/>
  <w14:docId w14:val="187356DB"/>
  <w15:chartTrackingRefBased/>
  <w15:docId w15:val="{0D57FDB9-C85F-4929-BA7F-6CF994C17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613FB7"/>
    <w:rPr>
      <w:lang w:val="en-GB" w:eastAsia="en-US"/>
    </w:rPr>
  </w:style>
  <w:style w:type="character" w:styleId="Kommentarsreferens">
    <w:name w:val="annotation reference"/>
    <w:uiPriority w:val="99"/>
    <w:unhideWhenUsed/>
    <w:rsid w:val="009948F7"/>
    <w:rPr>
      <w:sz w:val="16"/>
      <w:szCs w:val="16"/>
    </w:rPr>
  </w:style>
  <w:style w:type="paragraph" w:styleId="Normalwebb">
    <w:name w:val="Normal (Web)"/>
    <w:basedOn w:val="Normal"/>
    <w:uiPriority w:val="99"/>
    <w:unhideWhenUsed/>
    <w:rsid w:val="00E447A4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E447A4"/>
    <w:rPr>
      <w:rFonts w:ascii="Arial" w:hAnsi="Arial"/>
      <w:b/>
      <w:spacing w:val="-3"/>
      <w:sz w:val="32"/>
      <w:lang w:val="en-US" w:eastAsia="en-US"/>
    </w:rPr>
  </w:style>
  <w:style w:type="character" w:customStyle="1" w:styleId="SidhuvudChar">
    <w:name w:val="Sidhuvud Char"/>
    <w:link w:val="Sidhuvud"/>
    <w:rsid w:val="0065079E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36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F56104-E7E1-41D9-9518-B3F22620EB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1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1608</CharactersWithSpaces>
  <SharedDoc>false</SharedDoc>
  <HLinks>
    <vt:vector size="36" baseType="variant">
      <vt:variant>
        <vt:i4>5111892</vt:i4>
      </vt:variant>
      <vt:variant>
        <vt:i4>3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6</cp:revision>
  <cp:lastPrinted>2015-10-16T06:04:00Z</cp:lastPrinted>
  <dcterms:created xsi:type="dcterms:W3CDTF">2022-10-12T10:57:00Z</dcterms:created>
  <dcterms:modified xsi:type="dcterms:W3CDTF">2022-11-18T08:23:00Z</dcterms:modified>
</cp:coreProperties>
</file>